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97E94C" w14:textId="77777777" w:rsidR="00E0358B" w:rsidRDefault="00837709">
      <w:r>
        <w:t>CIT me</w:t>
      </w:r>
      <w:r w:rsidR="00512C8B">
        <w:t>eting minutes</w:t>
      </w:r>
    </w:p>
    <w:p w14:paraId="5CDDC53A" w14:textId="3EEE8914" w:rsidR="00512C8B" w:rsidRDefault="0026634D">
      <w:r>
        <w:t>3</w:t>
      </w:r>
      <w:r w:rsidR="00BB2EC5">
        <w:t xml:space="preserve"> </w:t>
      </w:r>
      <w:r>
        <w:t>May</w:t>
      </w:r>
      <w:r w:rsidR="00BB2EC5">
        <w:t xml:space="preserve"> 2017</w:t>
      </w:r>
    </w:p>
    <w:p w14:paraId="42E419E3" w14:textId="77777777" w:rsidR="00BB2EC5" w:rsidRDefault="00BB2EC5"/>
    <w:p w14:paraId="43C1EECF" w14:textId="1CA97666" w:rsidR="00BB2EC5" w:rsidRDefault="00BB2EC5">
      <w:r>
        <w:t>Present:</w:t>
      </w:r>
      <w:r w:rsidR="002307FF" w:rsidRPr="002307FF">
        <w:t xml:space="preserve"> </w:t>
      </w:r>
      <w:r w:rsidR="002307FF">
        <w:t xml:space="preserve">George </w:t>
      </w:r>
      <w:proofErr w:type="spellStart"/>
      <w:r w:rsidR="002307FF">
        <w:t>Mangalaraj</w:t>
      </w:r>
      <w:proofErr w:type="spellEnd"/>
      <w:r w:rsidR="002307FF">
        <w:t xml:space="preserve">, Rich </w:t>
      </w:r>
      <w:proofErr w:type="spellStart"/>
      <w:r w:rsidR="002307FF">
        <w:t>Cangro</w:t>
      </w:r>
      <w:proofErr w:type="spellEnd"/>
      <w:r w:rsidR="002307FF">
        <w:t xml:space="preserve">, </w:t>
      </w:r>
      <w:proofErr w:type="spellStart"/>
      <w:r w:rsidR="002307FF">
        <w:t>Abha</w:t>
      </w:r>
      <w:proofErr w:type="spellEnd"/>
      <w:r w:rsidR="002307FF">
        <w:t xml:space="preserve"> Singh, </w:t>
      </w:r>
      <w:proofErr w:type="spellStart"/>
      <w:r w:rsidR="007D5C00">
        <w:t>Wanmo</w:t>
      </w:r>
      <w:proofErr w:type="spellEnd"/>
      <w:r w:rsidR="007D5C00">
        <w:t xml:space="preserve"> Koo</w:t>
      </w:r>
      <w:r w:rsidR="002307FF">
        <w:t>,</w:t>
      </w:r>
      <w:r w:rsidR="0087484B">
        <w:t xml:space="preserve"> </w:t>
      </w:r>
      <w:r w:rsidR="007D5C00" w:rsidRPr="00741964">
        <w:t>Justin Ehrlich</w:t>
      </w:r>
      <w:r w:rsidR="0087484B">
        <w:t>,</w:t>
      </w:r>
      <w:r w:rsidR="0026634D">
        <w:t xml:space="preserve"> </w:t>
      </w:r>
      <w:r w:rsidR="00B04574">
        <w:t xml:space="preserve">Victoria </w:t>
      </w:r>
      <w:proofErr w:type="spellStart"/>
      <w:r w:rsidR="00B04574">
        <w:t>Baramidze</w:t>
      </w:r>
      <w:proofErr w:type="spellEnd"/>
      <w:r w:rsidR="00B04574">
        <w:t xml:space="preserve">, Brian </w:t>
      </w:r>
      <w:proofErr w:type="spellStart"/>
      <w:r w:rsidR="00B04574">
        <w:t>Bellott</w:t>
      </w:r>
      <w:proofErr w:type="spellEnd"/>
      <w:r w:rsidR="00B04574">
        <w:t xml:space="preserve">, Madeline </w:t>
      </w:r>
      <w:proofErr w:type="spellStart"/>
      <w:r w:rsidR="00B04574">
        <w:t>Heinzer</w:t>
      </w:r>
      <w:proofErr w:type="spellEnd"/>
      <w:r w:rsidR="00B04574">
        <w:t>, Jim Olsen</w:t>
      </w:r>
      <w:r w:rsidR="00DA27E3">
        <w:t>, Bridgett Sheng</w:t>
      </w:r>
    </w:p>
    <w:p w14:paraId="01F350C5" w14:textId="77777777" w:rsidR="00837709" w:rsidRDefault="00837709"/>
    <w:p w14:paraId="6E6E59AC" w14:textId="77777777" w:rsidR="00837709" w:rsidRDefault="00A24CFF">
      <w:r>
        <w:t xml:space="preserve">Call to order </w:t>
      </w:r>
      <w:r w:rsidR="00837709">
        <w:t>1:04</w:t>
      </w:r>
    </w:p>
    <w:p w14:paraId="1A731FF6" w14:textId="77777777" w:rsidR="00837709" w:rsidRDefault="00837709"/>
    <w:p w14:paraId="4D9DF051" w14:textId="4367E7D4" w:rsidR="00837709" w:rsidRDefault="000F4707" w:rsidP="007F45BD">
      <w:pPr>
        <w:pStyle w:val="ListParagraph"/>
        <w:numPr>
          <w:ilvl w:val="0"/>
          <w:numId w:val="1"/>
        </w:numPr>
      </w:pPr>
      <w:r>
        <w:t>A</w:t>
      </w:r>
      <w:r w:rsidR="00837709">
        <w:t xml:space="preserve">pproval of </w:t>
      </w:r>
      <w:r w:rsidR="00544CF4">
        <w:t xml:space="preserve">past meeting </w:t>
      </w:r>
      <w:r w:rsidR="00837709">
        <w:t>minutes</w:t>
      </w:r>
    </w:p>
    <w:p w14:paraId="29996DE9" w14:textId="15668331" w:rsidR="00182BE4" w:rsidRPr="0026634D" w:rsidRDefault="000F4707" w:rsidP="00604372">
      <w:pPr>
        <w:pStyle w:val="ListParagraph"/>
        <w:numPr>
          <w:ilvl w:val="1"/>
          <w:numId w:val="1"/>
        </w:numPr>
        <w:rPr>
          <w:i/>
        </w:rPr>
      </w:pPr>
      <w:r>
        <w:t>A</w:t>
      </w:r>
      <w:bookmarkStart w:id="0" w:name="_GoBack"/>
      <w:bookmarkEnd w:id="0"/>
      <w:r w:rsidR="00205900">
        <w:t>pproved</w:t>
      </w:r>
    </w:p>
    <w:p w14:paraId="009E6367" w14:textId="238EA6C5" w:rsidR="0026634D" w:rsidRPr="00741964" w:rsidRDefault="003A7872" w:rsidP="0026634D">
      <w:pPr>
        <w:pStyle w:val="ListParagraph"/>
        <w:numPr>
          <w:ilvl w:val="0"/>
          <w:numId w:val="1"/>
        </w:numPr>
      </w:pPr>
      <w:r w:rsidRPr="00741964">
        <w:t>Election of chair and vice chair for 2017-2018</w:t>
      </w:r>
    </w:p>
    <w:p w14:paraId="0753591F" w14:textId="343B3C8B" w:rsidR="003A7872" w:rsidRPr="00741964" w:rsidRDefault="003A7872" w:rsidP="003A7872">
      <w:pPr>
        <w:pStyle w:val="ListParagraph"/>
        <w:numPr>
          <w:ilvl w:val="1"/>
          <w:numId w:val="1"/>
        </w:numPr>
      </w:pPr>
      <w:r w:rsidRPr="00741964">
        <w:t xml:space="preserve">Chair – </w:t>
      </w:r>
      <w:r w:rsidR="00741964" w:rsidRPr="00741964">
        <w:t>Justin Ehrlich</w:t>
      </w:r>
    </w:p>
    <w:p w14:paraId="7568F3AE" w14:textId="63BAA405" w:rsidR="003A7872" w:rsidRPr="00741964" w:rsidRDefault="003A7872" w:rsidP="003A7872">
      <w:pPr>
        <w:pStyle w:val="ListParagraph"/>
        <w:numPr>
          <w:ilvl w:val="1"/>
          <w:numId w:val="1"/>
        </w:numPr>
      </w:pPr>
      <w:r w:rsidRPr="00741964">
        <w:t xml:space="preserve">Vice chair </w:t>
      </w:r>
      <w:r w:rsidR="00741964" w:rsidRPr="00741964">
        <w:t>–</w:t>
      </w:r>
      <w:r w:rsidRPr="00741964">
        <w:t xml:space="preserve"> </w:t>
      </w:r>
      <w:r w:rsidR="00741964" w:rsidRPr="00741964">
        <w:t>Rich Cangro</w:t>
      </w:r>
    </w:p>
    <w:p w14:paraId="55456EDB" w14:textId="116C11DB" w:rsidR="00741964" w:rsidRPr="006608DE" w:rsidRDefault="006608DE" w:rsidP="00741964">
      <w:pPr>
        <w:pStyle w:val="ListParagraph"/>
        <w:numPr>
          <w:ilvl w:val="0"/>
          <w:numId w:val="1"/>
        </w:numPr>
        <w:rPr>
          <w:i/>
        </w:rPr>
      </w:pPr>
      <w:r>
        <w:t>Test scoring discussion</w:t>
      </w:r>
    </w:p>
    <w:p w14:paraId="7E7646F9" w14:textId="77777777" w:rsidR="007D48AD" w:rsidRPr="006E60D7" w:rsidRDefault="007D48AD" w:rsidP="007D48AD">
      <w:pPr>
        <w:pStyle w:val="ListParagraph"/>
        <w:numPr>
          <w:ilvl w:val="1"/>
          <w:numId w:val="1"/>
        </w:numPr>
        <w:rPr>
          <w:i/>
        </w:rPr>
      </w:pPr>
      <w:r>
        <w:t>Faculty senate asks CIT for recommendations “To thoroughly explore the various options with UT…considering in Scantron usage.”</w:t>
      </w:r>
    </w:p>
    <w:p w14:paraId="545D1143" w14:textId="2364FC44" w:rsidR="006608DE" w:rsidRPr="006608DE" w:rsidRDefault="006608DE" w:rsidP="006608DE">
      <w:pPr>
        <w:pStyle w:val="ListParagraph"/>
        <w:numPr>
          <w:ilvl w:val="1"/>
          <w:numId w:val="1"/>
        </w:numPr>
        <w:rPr>
          <w:i/>
        </w:rPr>
      </w:pPr>
      <w:r>
        <w:t>Proactive measure before test scoring machines become obsolete</w:t>
      </w:r>
      <w:r w:rsidR="00FF0A1F">
        <w:t>/too expensive to use</w:t>
      </w:r>
      <w:r w:rsidR="008018B2">
        <w:t xml:space="preserve"> and maintain</w:t>
      </w:r>
    </w:p>
    <w:p w14:paraId="088EFC5A" w14:textId="47D2F4AB" w:rsidR="006608DE" w:rsidRPr="00241A1E" w:rsidRDefault="00FF0A1F" w:rsidP="006608DE">
      <w:pPr>
        <w:pStyle w:val="ListParagraph"/>
        <w:numPr>
          <w:ilvl w:val="1"/>
          <w:numId w:val="1"/>
        </w:numPr>
        <w:rPr>
          <w:i/>
        </w:rPr>
      </w:pPr>
      <w:r>
        <w:t xml:space="preserve">Roger </w:t>
      </w:r>
      <w:proofErr w:type="spellStart"/>
      <w:r>
        <w:t>Runquist</w:t>
      </w:r>
      <w:proofErr w:type="spellEnd"/>
      <w:r>
        <w:t xml:space="preserve"> </w:t>
      </w:r>
      <w:r w:rsidR="00241A1E">
        <w:t>and Andy</w:t>
      </w:r>
      <w:r w:rsidR="007D5C00">
        <w:t xml:space="preserve"> </w:t>
      </w:r>
      <w:proofErr w:type="spellStart"/>
      <w:r w:rsidR="007D5C00">
        <w:t>Woerly</w:t>
      </w:r>
      <w:proofErr w:type="spellEnd"/>
      <w:r w:rsidR="00241A1E">
        <w:t xml:space="preserve"> </w:t>
      </w:r>
      <w:r>
        <w:t>– Scantron alternatives handout</w:t>
      </w:r>
    </w:p>
    <w:p w14:paraId="304252E8" w14:textId="309608EA" w:rsidR="00241A1E" w:rsidRPr="006E60D7" w:rsidRDefault="00D0563D" w:rsidP="006608DE">
      <w:pPr>
        <w:pStyle w:val="ListParagraph"/>
        <w:numPr>
          <w:ilvl w:val="1"/>
          <w:numId w:val="1"/>
        </w:numPr>
        <w:rPr>
          <w:i/>
        </w:rPr>
      </w:pPr>
      <w:r>
        <w:t>PC vs Mac software issues</w:t>
      </w:r>
    </w:p>
    <w:p w14:paraId="6A4E79A8" w14:textId="18351BDE" w:rsidR="006E60D7" w:rsidRPr="007D48AD" w:rsidRDefault="007D48AD" w:rsidP="006608DE">
      <w:pPr>
        <w:pStyle w:val="ListParagraph"/>
        <w:numPr>
          <w:ilvl w:val="1"/>
          <w:numId w:val="1"/>
        </w:numPr>
        <w:rPr>
          <w:i/>
        </w:rPr>
      </w:pPr>
      <w:r>
        <w:t>Handheld</w:t>
      </w:r>
      <w:r w:rsidR="005E2A79">
        <w:t>/mobile</w:t>
      </w:r>
      <w:r>
        <w:t xml:space="preserve"> device options (cell phone, iPad) apps</w:t>
      </w:r>
      <w:r w:rsidR="00AC7A25">
        <w:t xml:space="preserve"> options</w:t>
      </w:r>
    </w:p>
    <w:p w14:paraId="5EF11419" w14:textId="5C8DC01E" w:rsidR="007D48AD" w:rsidRPr="001A3C04" w:rsidRDefault="00A16F6B" w:rsidP="006608DE">
      <w:pPr>
        <w:pStyle w:val="ListParagraph"/>
        <w:numPr>
          <w:ilvl w:val="1"/>
          <w:numId w:val="1"/>
        </w:numPr>
        <w:rPr>
          <w:i/>
        </w:rPr>
      </w:pPr>
      <w:r>
        <w:t>Quad Cities campus information for scantron use</w:t>
      </w:r>
    </w:p>
    <w:p w14:paraId="34B07670" w14:textId="5910B3C5" w:rsidR="001A3C04" w:rsidRPr="001A3C04" w:rsidRDefault="001A3C04" w:rsidP="006608DE">
      <w:pPr>
        <w:pStyle w:val="ListParagraph"/>
        <w:numPr>
          <w:ilvl w:val="1"/>
          <w:numId w:val="1"/>
        </w:numPr>
        <w:rPr>
          <w:i/>
        </w:rPr>
      </w:pPr>
      <w:r>
        <w:t>If committee is interested in Ricoh software, company may be able to come and do a demo</w:t>
      </w:r>
    </w:p>
    <w:p w14:paraId="70CD6DBF" w14:textId="6BDC4531" w:rsidR="001A3C04" w:rsidRPr="0080676A" w:rsidRDefault="007441DB" w:rsidP="006608DE">
      <w:pPr>
        <w:pStyle w:val="ListParagraph"/>
        <w:numPr>
          <w:ilvl w:val="1"/>
          <w:numId w:val="1"/>
        </w:numPr>
        <w:rPr>
          <w:i/>
        </w:rPr>
      </w:pPr>
      <w:r>
        <w:t>Madeline</w:t>
      </w:r>
      <w:r w:rsidR="00061A2D">
        <w:t>’s</w:t>
      </w:r>
      <w:r>
        <w:t xml:space="preserve"> suggestion - h</w:t>
      </w:r>
      <w:r w:rsidR="00574DD2">
        <w:t xml:space="preserve">ave a trial period to make a decision – using current methods as well as new methods – leaving </w:t>
      </w:r>
      <w:r w:rsidR="0080676A">
        <w:t>it up to CIT recommendations and faculty use recommendations</w:t>
      </w:r>
    </w:p>
    <w:p w14:paraId="73E5EB46" w14:textId="17317985" w:rsidR="0080676A" w:rsidRPr="002F5148" w:rsidRDefault="002F5148" w:rsidP="0080676A">
      <w:pPr>
        <w:pStyle w:val="ListParagraph"/>
        <w:numPr>
          <w:ilvl w:val="0"/>
          <w:numId w:val="1"/>
        </w:numPr>
        <w:rPr>
          <w:i/>
        </w:rPr>
      </w:pPr>
      <w:r>
        <w:t>Student technology competency survey discussion</w:t>
      </w:r>
    </w:p>
    <w:p w14:paraId="79DC6592" w14:textId="305A55C0" w:rsidR="002F5148" w:rsidRPr="00011479" w:rsidRDefault="002F5148" w:rsidP="002F5148">
      <w:pPr>
        <w:pStyle w:val="ListParagraph"/>
        <w:numPr>
          <w:ilvl w:val="1"/>
          <w:numId w:val="1"/>
        </w:numPr>
        <w:rPr>
          <w:i/>
        </w:rPr>
      </w:pPr>
      <w:r>
        <w:t>Further discussion needed to occur in fall</w:t>
      </w:r>
    </w:p>
    <w:p w14:paraId="1458DDDD" w14:textId="430DB69F" w:rsidR="00011479" w:rsidRPr="00011479" w:rsidRDefault="00011479" w:rsidP="00011479">
      <w:pPr>
        <w:pStyle w:val="ListParagraph"/>
        <w:numPr>
          <w:ilvl w:val="0"/>
          <w:numId w:val="1"/>
        </w:numPr>
        <w:rPr>
          <w:i/>
        </w:rPr>
      </w:pPr>
      <w:r>
        <w:t>George will compile annual CIT report for Faculty Senate</w:t>
      </w:r>
    </w:p>
    <w:p w14:paraId="304430B7" w14:textId="20A49182" w:rsidR="00011479" w:rsidRPr="00CE5616" w:rsidRDefault="00011479" w:rsidP="00011479">
      <w:pPr>
        <w:pStyle w:val="ListParagraph"/>
        <w:numPr>
          <w:ilvl w:val="1"/>
          <w:numId w:val="1"/>
        </w:numPr>
        <w:rPr>
          <w:i/>
        </w:rPr>
      </w:pPr>
      <w:r>
        <w:t>Will send out to committee members for review before presentation</w:t>
      </w:r>
    </w:p>
    <w:p w14:paraId="6C5516A4" w14:textId="36B8AE13" w:rsidR="00CE5616" w:rsidRPr="009A5877" w:rsidRDefault="00CE5616" w:rsidP="00CE5616">
      <w:pPr>
        <w:pStyle w:val="ListParagraph"/>
        <w:numPr>
          <w:ilvl w:val="0"/>
          <w:numId w:val="1"/>
        </w:numPr>
        <w:rPr>
          <w:i/>
        </w:rPr>
      </w:pPr>
      <w:r>
        <w:t xml:space="preserve">Thanks to </w:t>
      </w:r>
      <w:r w:rsidR="007153E8">
        <w:t xml:space="preserve">Dr. </w:t>
      </w:r>
      <w:r>
        <w:t>George Mangalaraj for his service as CIT chair 2016-2017</w:t>
      </w:r>
    </w:p>
    <w:p w14:paraId="07C3E193" w14:textId="77777777" w:rsidR="009A5877" w:rsidRPr="00CE5616" w:rsidRDefault="009A5877" w:rsidP="006E43BD">
      <w:pPr>
        <w:pStyle w:val="ListParagraph"/>
        <w:rPr>
          <w:i/>
        </w:rPr>
      </w:pPr>
    </w:p>
    <w:p w14:paraId="41386AA7" w14:textId="5BFBF78F" w:rsidR="00CE5616" w:rsidRDefault="00CE5616" w:rsidP="00CE5616">
      <w:pPr>
        <w:rPr>
          <w:i/>
        </w:rPr>
      </w:pPr>
      <w:r>
        <w:rPr>
          <w:i/>
        </w:rPr>
        <w:t>Meeting adjourned 1:51pm</w:t>
      </w:r>
    </w:p>
    <w:p w14:paraId="048B94C0" w14:textId="77777777" w:rsidR="00DB0C89" w:rsidRDefault="00DB0C89" w:rsidP="00CE5616">
      <w:pPr>
        <w:rPr>
          <w:i/>
        </w:rPr>
      </w:pPr>
    </w:p>
    <w:p w14:paraId="79D646E3" w14:textId="2C6A7B10" w:rsidR="00DB0C89" w:rsidRPr="00CE5616" w:rsidRDefault="00DB0C89" w:rsidP="00CE5616">
      <w:pPr>
        <w:rPr>
          <w:i/>
        </w:rPr>
      </w:pPr>
      <w:r>
        <w:rPr>
          <w:i/>
        </w:rPr>
        <w:t>Respectfully submitted by Rich Cangro</w:t>
      </w:r>
    </w:p>
    <w:sectPr w:rsidR="00DB0C89" w:rsidRPr="00CE5616" w:rsidSect="00907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B2478"/>
    <w:multiLevelType w:val="hybridMultilevel"/>
    <w:tmpl w:val="F3E8C84E"/>
    <w:lvl w:ilvl="0" w:tplc="D868B00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129C39C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xMDUyNTK0MDQ3NjBX0lEKTi0uzszPAykwrAUAIKIjMSwAAAA="/>
  </w:docVars>
  <w:rsids>
    <w:rsidRoot w:val="00837709"/>
    <w:rsid w:val="00011479"/>
    <w:rsid w:val="00061A2D"/>
    <w:rsid w:val="000F4707"/>
    <w:rsid w:val="00182BE4"/>
    <w:rsid w:val="00182FE4"/>
    <w:rsid w:val="001A3C04"/>
    <w:rsid w:val="001C7C62"/>
    <w:rsid w:val="001F3438"/>
    <w:rsid w:val="001F70E0"/>
    <w:rsid w:val="002026CA"/>
    <w:rsid w:val="00205900"/>
    <w:rsid w:val="002307FF"/>
    <w:rsid w:val="00241A1E"/>
    <w:rsid w:val="0026634D"/>
    <w:rsid w:val="002F5148"/>
    <w:rsid w:val="003A7872"/>
    <w:rsid w:val="004374E7"/>
    <w:rsid w:val="00456FD4"/>
    <w:rsid w:val="00512C8B"/>
    <w:rsid w:val="00544CF4"/>
    <w:rsid w:val="00574DD2"/>
    <w:rsid w:val="005E2A79"/>
    <w:rsid w:val="00604372"/>
    <w:rsid w:val="006608DE"/>
    <w:rsid w:val="006E43BD"/>
    <w:rsid w:val="006E60D7"/>
    <w:rsid w:val="007153E8"/>
    <w:rsid w:val="00741964"/>
    <w:rsid w:val="007441DB"/>
    <w:rsid w:val="007D48AD"/>
    <w:rsid w:val="007D5C00"/>
    <w:rsid w:val="007F45BD"/>
    <w:rsid w:val="008018B2"/>
    <w:rsid w:val="0080676A"/>
    <w:rsid w:val="00837709"/>
    <w:rsid w:val="008423B3"/>
    <w:rsid w:val="0087484B"/>
    <w:rsid w:val="00894F57"/>
    <w:rsid w:val="009078AC"/>
    <w:rsid w:val="009A5877"/>
    <w:rsid w:val="00A16F6B"/>
    <w:rsid w:val="00A24CFF"/>
    <w:rsid w:val="00AC7A25"/>
    <w:rsid w:val="00B04574"/>
    <w:rsid w:val="00B82222"/>
    <w:rsid w:val="00BB2EC5"/>
    <w:rsid w:val="00BE76B4"/>
    <w:rsid w:val="00C17DFC"/>
    <w:rsid w:val="00CA669C"/>
    <w:rsid w:val="00CE5616"/>
    <w:rsid w:val="00D0563D"/>
    <w:rsid w:val="00D10297"/>
    <w:rsid w:val="00D800AC"/>
    <w:rsid w:val="00DA27E3"/>
    <w:rsid w:val="00DB0C89"/>
    <w:rsid w:val="00E0358B"/>
    <w:rsid w:val="00E921A3"/>
    <w:rsid w:val="00F46830"/>
    <w:rsid w:val="00F92CFA"/>
    <w:rsid w:val="00FF0A1F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4FFE9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5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5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U User</Company>
  <LinksUpToDate>false</LinksUpToDate>
  <CharactersWithSpaces>1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M Cangro</dc:creator>
  <cp:lastModifiedBy>Annette E Hamm</cp:lastModifiedBy>
  <cp:revision>2</cp:revision>
  <cp:lastPrinted>2017-08-21T21:26:00Z</cp:lastPrinted>
  <dcterms:created xsi:type="dcterms:W3CDTF">2017-08-21T21:26:00Z</dcterms:created>
  <dcterms:modified xsi:type="dcterms:W3CDTF">2017-08-21T21:26:00Z</dcterms:modified>
</cp:coreProperties>
</file>